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p>
    <w:p w14:paraId="6C211FA7" w14:textId="76C38535" w:rsidR="00F03DEE" w:rsidRPr="00F03DEE" w:rsidRDefault="00F03DEE">
      <w:pPr>
        <w:rPr>
          <w:b/>
          <w:sz w:val="36"/>
        </w:rPr>
      </w:pPr>
      <w:r>
        <w:rPr>
          <w:b/>
          <w:sz w:val="36"/>
        </w:rPr>
        <w:t>REMEMEBER WHEN YOU ARE A STAGE LOOK AT THE MAIN PLAN… (PRINT THIS)</w:t>
      </w:r>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ai,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end result </w:t>
      </w:r>
      <w:r w:rsidR="00DD5A8C">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0408FC04" w:rsidR="0004392F" w:rsidRPr="00B27059" w:rsidRDefault="0004392F" w:rsidP="0059583E">
      <w:pPr>
        <w:pStyle w:val="ListParagraph"/>
        <w:numPr>
          <w:ilvl w:val="0"/>
          <w:numId w:val="1"/>
        </w:numPr>
        <w:rPr>
          <w:sz w:val="21"/>
        </w:rPr>
      </w:pPr>
      <w:r>
        <w:rPr>
          <w:sz w:val="21"/>
        </w:rPr>
        <w:lastRenderedPageBreak/>
        <w:t>Making the starting scene</w:t>
      </w:r>
      <w:r w:rsidR="00360E99">
        <w:rPr>
          <w:sz w:val="21"/>
        </w:rPr>
        <w:t>/ending scene</w:t>
      </w:r>
      <w:r>
        <w:rPr>
          <w:sz w:val="21"/>
        </w:rPr>
        <w:t xml:space="preserv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w:t>
      </w:r>
      <w:proofErr w:type="gramStart"/>
      <w:r w:rsidR="0004392F">
        <w:rPr>
          <w:sz w:val="21"/>
        </w:rPr>
        <w:t>etc..</w:t>
      </w:r>
      <w:proofErr w:type="gramEnd"/>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During the system writing, it is 100% needed to plan out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r>
        <w:rPr>
          <w:sz w:val="21"/>
        </w:rPr>
        <w:t>What’s special about the game and how will you market it (Not story).</w:t>
      </w:r>
    </w:p>
    <w:p w14:paraId="3377EBA4" w14:textId="77777777" w:rsidR="000D3940" w:rsidRPr="00B27059" w:rsidRDefault="000D3940"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Editor Scripting</w:t>
      </w:r>
    </w:p>
    <w:p w14:paraId="34669F8C" w14:textId="17488EED" w:rsidR="006250B8" w:rsidRPr="006C67AD" w:rsidRDefault="006250B8" w:rsidP="006250B8">
      <w:pPr>
        <w:pStyle w:val="ListParagraph"/>
        <w:numPr>
          <w:ilvl w:val="1"/>
          <w:numId w:val="2"/>
        </w:numPr>
        <w:rPr>
          <w:b/>
          <w:color w:val="002060"/>
          <w:sz w:val="21"/>
          <w:u w:val="single"/>
        </w:rPr>
      </w:pPr>
      <w:r w:rsidRPr="006C67AD">
        <w:rPr>
          <w:i/>
          <w:color w:val="002060"/>
          <w:sz w:val="21"/>
        </w:rPr>
        <w:t>Journal System</w:t>
      </w:r>
    </w:p>
    <w:p w14:paraId="2F52C74B"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Story Development</w:t>
      </w:r>
    </w:p>
    <w:p w14:paraId="559FDA89" w14:textId="50550B60" w:rsidR="006250B8" w:rsidRPr="006C67AD" w:rsidRDefault="006250B8" w:rsidP="006250B8">
      <w:pPr>
        <w:pStyle w:val="ListParagraph"/>
        <w:numPr>
          <w:ilvl w:val="1"/>
          <w:numId w:val="2"/>
        </w:numPr>
        <w:rPr>
          <w:b/>
          <w:color w:val="002060"/>
          <w:sz w:val="21"/>
          <w:u w:val="single"/>
        </w:rPr>
      </w:pPr>
      <w:r w:rsidRPr="006C67AD">
        <w:rPr>
          <w:color w:val="002060"/>
          <w:sz w:val="21"/>
        </w:rPr>
        <w:t>Writing the whole story line and a massive document of the outline of the story and the events that will occur.</w:t>
      </w:r>
    </w:p>
    <w:p w14:paraId="708F9BB3" w14:textId="1218934A" w:rsidR="006250B8" w:rsidRPr="006C67AD" w:rsidRDefault="006250B8" w:rsidP="006250B8">
      <w:pPr>
        <w:pStyle w:val="ListParagraph"/>
        <w:numPr>
          <w:ilvl w:val="1"/>
          <w:numId w:val="2"/>
        </w:numPr>
        <w:rPr>
          <w:b/>
          <w:color w:val="002060"/>
          <w:sz w:val="21"/>
          <w:u w:val="single"/>
        </w:rPr>
      </w:pPr>
      <w:r w:rsidRPr="006C67AD">
        <w:rPr>
          <w:color w:val="002060"/>
          <w:sz w:val="21"/>
        </w:rPr>
        <w:t>Possible endings and how you will make the player buy the next game</w:t>
      </w:r>
    </w:p>
    <w:p w14:paraId="69A24AB3" w14:textId="047306BB" w:rsidR="006250B8" w:rsidRPr="006C67AD" w:rsidRDefault="006250B8" w:rsidP="006250B8">
      <w:pPr>
        <w:pStyle w:val="ListParagraph"/>
        <w:numPr>
          <w:ilvl w:val="1"/>
          <w:numId w:val="2"/>
        </w:numPr>
        <w:rPr>
          <w:b/>
          <w:color w:val="002060"/>
          <w:sz w:val="21"/>
          <w:u w:val="single"/>
        </w:rPr>
      </w:pPr>
      <w:r w:rsidRPr="006C67AD">
        <w:rPr>
          <w:color w:val="002060"/>
          <w:sz w:val="21"/>
        </w:rPr>
        <w:t>Fleshing out the story and making the characters full of emotion</w:t>
      </w:r>
    </w:p>
    <w:p w14:paraId="53D744B0" w14:textId="69ADE6B5" w:rsidR="006250B8" w:rsidRPr="006C67AD" w:rsidRDefault="006250B8" w:rsidP="006250B8">
      <w:pPr>
        <w:pStyle w:val="ListParagraph"/>
        <w:numPr>
          <w:ilvl w:val="1"/>
          <w:numId w:val="2"/>
        </w:numPr>
        <w:rPr>
          <w:b/>
          <w:color w:val="002060"/>
          <w:sz w:val="21"/>
          <w:u w:val="single"/>
        </w:rPr>
      </w:pPr>
      <w:r w:rsidRPr="006C67AD">
        <w:rPr>
          <w:color w:val="002060"/>
          <w:sz w:val="21"/>
        </w:rPr>
        <w:t>Motivations and Backstories that you will tie in</w:t>
      </w:r>
    </w:p>
    <w:p w14:paraId="5FA637C3" w14:textId="14FD726F" w:rsidR="00A13D2E" w:rsidRPr="006C67AD" w:rsidRDefault="00A13D2E" w:rsidP="006250B8">
      <w:pPr>
        <w:pStyle w:val="ListParagraph"/>
        <w:numPr>
          <w:ilvl w:val="1"/>
          <w:numId w:val="2"/>
        </w:numPr>
        <w:rPr>
          <w:b/>
          <w:color w:val="002060"/>
          <w:sz w:val="21"/>
          <w:u w:val="single"/>
        </w:rPr>
      </w:pPr>
      <w:r w:rsidRPr="006C67AD">
        <w:rPr>
          <w:color w:val="002060"/>
          <w:sz w:val="21"/>
        </w:rPr>
        <w:t>Write the different creatures and hordes in the games and how they play a part in the story and tie in</w:t>
      </w:r>
    </w:p>
    <w:p w14:paraId="06B626DC" w14:textId="3330BC01" w:rsidR="00A13D2E" w:rsidRPr="006C67AD" w:rsidRDefault="00A13D2E" w:rsidP="006250B8">
      <w:pPr>
        <w:pStyle w:val="ListParagraph"/>
        <w:numPr>
          <w:ilvl w:val="1"/>
          <w:numId w:val="2"/>
        </w:numPr>
        <w:rPr>
          <w:b/>
          <w:color w:val="002060"/>
          <w:sz w:val="21"/>
          <w:u w:val="single"/>
        </w:rPr>
      </w:pPr>
      <w:r w:rsidRPr="006C67AD">
        <w:rPr>
          <w:color w:val="002060"/>
          <w:sz w:val="21"/>
        </w:rPr>
        <w:t>Write about the antagonist and her role.</w:t>
      </w:r>
    </w:p>
    <w:p w14:paraId="6FA93F9D" w14:textId="429B41FD" w:rsidR="00882560" w:rsidRPr="006C67AD" w:rsidRDefault="00882560" w:rsidP="006250B8">
      <w:pPr>
        <w:pStyle w:val="ListParagraph"/>
        <w:numPr>
          <w:ilvl w:val="1"/>
          <w:numId w:val="2"/>
        </w:numPr>
        <w:rPr>
          <w:b/>
          <w:color w:val="002060"/>
          <w:sz w:val="21"/>
          <w:u w:val="single"/>
        </w:rPr>
      </w:pPr>
      <w:r w:rsidRPr="006C67AD">
        <w:rPr>
          <w:color w:val="002060"/>
          <w:sz w:val="21"/>
        </w:rPr>
        <w:t>The map of the game</w:t>
      </w:r>
    </w:p>
    <w:p w14:paraId="7F48C08D" w14:textId="5B75CF6A" w:rsidR="0004392F" w:rsidRPr="006C67AD" w:rsidRDefault="0004392F" w:rsidP="006250B8">
      <w:pPr>
        <w:pStyle w:val="ListParagraph"/>
        <w:numPr>
          <w:ilvl w:val="1"/>
          <w:numId w:val="2"/>
        </w:numPr>
        <w:rPr>
          <w:b/>
          <w:color w:val="002060"/>
          <w:sz w:val="21"/>
          <w:u w:val="single"/>
        </w:rPr>
      </w:pPr>
      <w:r w:rsidRPr="006C67AD">
        <w:rPr>
          <w:color w:val="002060"/>
          <w:sz w:val="21"/>
        </w:rPr>
        <w:t>Write Easter eggs that can be found about the game and some things that people can discover about the forest.</w:t>
      </w:r>
    </w:p>
    <w:p w14:paraId="5A1BBBC1" w14:textId="0E634296" w:rsidR="00A13D2E" w:rsidRPr="006C67AD" w:rsidRDefault="00A13D2E" w:rsidP="006250B8">
      <w:pPr>
        <w:pStyle w:val="ListParagraph"/>
        <w:numPr>
          <w:ilvl w:val="1"/>
          <w:numId w:val="2"/>
        </w:numPr>
        <w:rPr>
          <w:b/>
          <w:color w:val="002060"/>
          <w:sz w:val="21"/>
          <w:u w:val="single"/>
        </w:rPr>
      </w:pPr>
      <w:r w:rsidRPr="006C67AD">
        <w:rPr>
          <w:color w:val="002060"/>
          <w:sz w:val="21"/>
        </w:rPr>
        <w:t>How the story affects the forest right now and how the current story is affecting the movement and power of the creatures.</w:t>
      </w:r>
    </w:p>
    <w:p w14:paraId="10FE3CCD" w14:textId="46DF64E9" w:rsidR="00EF460E" w:rsidRPr="006C67AD" w:rsidRDefault="00EF460E" w:rsidP="006250B8">
      <w:pPr>
        <w:pStyle w:val="ListParagraph"/>
        <w:numPr>
          <w:ilvl w:val="1"/>
          <w:numId w:val="2"/>
        </w:numPr>
        <w:rPr>
          <w:b/>
          <w:color w:val="002060"/>
          <w:sz w:val="21"/>
          <w:u w:val="single"/>
        </w:rPr>
      </w:pPr>
      <w:r w:rsidRPr="006C67AD">
        <w:rPr>
          <w:color w:val="002060"/>
          <w:sz w:val="21"/>
        </w:rPr>
        <w:t>List the different bosses you will encounter if you go in a certain direction etc... In addition, how you will defeat them. (How will it affect the story)</w:t>
      </w:r>
    </w:p>
    <w:p w14:paraId="466E37BB" w14:textId="3CF15EBC" w:rsidR="00A13D2E" w:rsidRPr="006C67AD" w:rsidRDefault="00A13D2E" w:rsidP="006250B8">
      <w:pPr>
        <w:pStyle w:val="ListParagraph"/>
        <w:numPr>
          <w:ilvl w:val="1"/>
          <w:numId w:val="2"/>
        </w:numPr>
        <w:rPr>
          <w:b/>
          <w:color w:val="002060"/>
          <w:sz w:val="21"/>
          <w:u w:val="single"/>
        </w:rPr>
      </w:pPr>
      <w:r w:rsidRPr="006C67AD">
        <w:rPr>
          <w:color w:val="002060"/>
          <w:sz w:val="21"/>
        </w:rPr>
        <w:t>List the different clans, leaders, friends, traitors and all the aspects throughout the game.</w:t>
      </w:r>
    </w:p>
    <w:p w14:paraId="4BD5F1E6" w14:textId="636BA509" w:rsidR="006250B8" w:rsidRPr="006C67AD" w:rsidRDefault="006250B8" w:rsidP="006250B8">
      <w:pPr>
        <w:pStyle w:val="ListParagraph"/>
        <w:numPr>
          <w:ilvl w:val="1"/>
          <w:numId w:val="2"/>
        </w:numPr>
        <w:rPr>
          <w:b/>
          <w:color w:val="002060"/>
          <w:sz w:val="21"/>
          <w:u w:val="single"/>
        </w:rPr>
      </w:pPr>
      <w:r w:rsidRPr="006C67AD">
        <w:rPr>
          <w:color w:val="002060"/>
          <w:sz w:val="21"/>
        </w:rPr>
        <w:t>Plot twists and Cinematic Cut-scenes</w:t>
      </w:r>
    </w:p>
    <w:p w14:paraId="33A74215" w14:textId="544BE6F3" w:rsidR="006250B8" w:rsidRPr="00FD34C8" w:rsidRDefault="006250B8" w:rsidP="006250B8">
      <w:pPr>
        <w:pStyle w:val="ListParagraph"/>
        <w:numPr>
          <w:ilvl w:val="1"/>
          <w:numId w:val="2"/>
        </w:numPr>
        <w:rPr>
          <w:b/>
          <w:sz w:val="21"/>
          <w:u w:val="single"/>
        </w:rPr>
      </w:pPr>
      <w:r w:rsidRPr="006C67AD">
        <w:rPr>
          <w:color w:val="002060"/>
          <w:sz w:val="21"/>
        </w:rPr>
        <w:t>Story / Game Integration</w:t>
      </w:r>
    </w:p>
    <w:p w14:paraId="7EE7CB12" w14:textId="77777777" w:rsidR="00FD34C8" w:rsidRPr="00FD34C8" w:rsidRDefault="00FD34C8" w:rsidP="00FD34C8">
      <w:pPr>
        <w:rPr>
          <w:b/>
          <w:sz w:val="21"/>
          <w:u w:val="single"/>
        </w:rPr>
      </w:pPr>
    </w:p>
    <w:p w14:paraId="15B44325" w14:textId="77777777" w:rsidR="00721D5B" w:rsidRPr="00FD34C8" w:rsidRDefault="00721D5B" w:rsidP="00721D5B">
      <w:pPr>
        <w:pStyle w:val="ListParagraph"/>
        <w:numPr>
          <w:ilvl w:val="0"/>
          <w:numId w:val="2"/>
        </w:numPr>
        <w:rPr>
          <w:b/>
          <w:color w:val="0070C0"/>
          <w:sz w:val="21"/>
          <w:u w:val="single"/>
        </w:rPr>
      </w:pPr>
      <w:r w:rsidRPr="00FD34C8">
        <w:rPr>
          <w:color w:val="0070C0"/>
          <w:sz w:val="21"/>
        </w:rPr>
        <w:t>Base Player Functionality</w:t>
      </w:r>
    </w:p>
    <w:p w14:paraId="3A4DB3F9" w14:textId="4DCEE9B5" w:rsidR="006250B8" w:rsidRPr="00FD34C8" w:rsidRDefault="00A32FC4" w:rsidP="006250B8">
      <w:pPr>
        <w:pStyle w:val="ListParagraph"/>
        <w:numPr>
          <w:ilvl w:val="1"/>
          <w:numId w:val="2"/>
        </w:numPr>
        <w:rPr>
          <w:b/>
          <w:color w:val="0070C0"/>
          <w:sz w:val="21"/>
          <w:u w:val="single"/>
        </w:rPr>
      </w:pPr>
      <w:r w:rsidRPr="00FD34C8">
        <w:rPr>
          <w:color w:val="0070C0"/>
          <w:sz w:val="21"/>
        </w:rPr>
        <w:t>Player Controller w/ all features needed (responsive and powerful movement w/ procedural forces)</w:t>
      </w:r>
    </w:p>
    <w:p w14:paraId="221D017D" w14:textId="673A2302" w:rsidR="00A32FC4" w:rsidRPr="00FD34C8" w:rsidRDefault="00A32FC4" w:rsidP="006250B8">
      <w:pPr>
        <w:pStyle w:val="ListParagraph"/>
        <w:numPr>
          <w:ilvl w:val="1"/>
          <w:numId w:val="2"/>
        </w:numPr>
        <w:rPr>
          <w:b/>
          <w:color w:val="0070C0"/>
          <w:sz w:val="21"/>
          <w:u w:val="single"/>
        </w:rPr>
      </w:pPr>
      <w:r w:rsidRPr="00FD34C8">
        <w:rPr>
          <w:color w:val="0070C0"/>
          <w:sz w:val="21"/>
        </w:rPr>
        <w:t>Camera Dynamic Movement (Camera collision, movement)</w:t>
      </w:r>
      <w:r w:rsidR="00411246" w:rsidRPr="00FD34C8">
        <w:rPr>
          <w:color w:val="0070C0"/>
          <w:sz w:val="21"/>
        </w:rPr>
        <w:t xml:space="preserve"> account for bow movement</w:t>
      </w:r>
    </w:p>
    <w:p w14:paraId="11A43985" w14:textId="259A9836" w:rsidR="004A462E" w:rsidRPr="00FD34C8" w:rsidRDefault="00A32FC4" w:rsidP="004A462E">
      <w:pPr>
        <w:pStyle w:val="ListParagraph"/>
        <w:numPr>
          <w:ilvl w:val="1"/>
          <w:numId w:val="2"/>
        </w:numPr>
        <w:rPr>
          <w:b/>
          <w:color w:val="0070C0"/>
          <w:sz w:val="21"/>
          <w:u w:val="single"/>
        </w:rPr>
      </w:pPr>
      <w:r w:rsidRPr="00FD34C8">
        <w:rPr>
          <w:color w:val="0070C0"/>
          <w:sz w:val="21"/>
        </w:rPr>
        <w:t>Over the arm arrow shooting (Arro</w:t>
      </w:r>
      <w:r w:rsidR="004A462E" w:rsidRPr="00FD34C8">
        <w:rPr>
          <w:color w:val="0070C0"/>
          <w:sz w:val="21"/>
        </w:rPr>
        <w:t>w curve and bend when you shoot, wind accounting, different bow powers). Smooth and aiming.</w:t>
      </w:r>
    </w:p>
    <w:p w14:paraId="36CE1BAC" w14:textId="33E337BF" w:rsidR="004A462E" w:rsidRPr="00FD34C8" w:rsidRDefault="004A462E" w:rsidP="004A462E">
      <w:pPr>
        <w:pStyle w:val="ListParagraph"/>
        <w:numPr>
          <w:ilvl w:val="1"/>
          <w:numId w:val="2"/>
        </w:numPr>
        <w:rPr>
          <w:b/>
          <w:color w:val="0070C0"/>
          <w:sz w:val="21"/>
          <w:u w:val="single"/>
        </w:rPr>
      </w:pPr>
      <w:r w:rsidRPr="00FD34C8">
        <w:rPr>
          <w:color w:val="0070C0"/>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bookmarkStart w:id="0" w:name="_GoBack"/>
      <w:bookmarkEnd w:id="0"/>
    </w:p>
    <w:p w14:paraId="02A2EEC7" w14:textId="1E6B931F" w:rsidR="00DD5A8C" w:rsidRPr="00BE3690" w:rsidRDefault="00DD5A8C" w:rsidP="004A462E">
      <w:pPr>
        <w:pStyle w:val="ListParagraph"/>
        <w:numPr>
          <w:ilvl w:val="1"/>
          <w:numId w:val="2"/>
        </w:numPr>
        <w:rPr>
          <w:b/>
          <w:color w:val="FF0000"/>
          <w:u w:val="single"/>
        </w:rPr>
      </w:pPr>
      <w:r w:rsidRPr="00BE3690">
        <w:rPr>
          <w:b/>
          <w:color w:val="FF0000"/>
        </w:rPr>
        <w:t>Writing the complex + dynamic combat system.</w:t>
      </w:r>
    </w:p>
    <w:p w14:paraId="5E2A5DEE" w14:textId="10343D7B" w:rsidR="00BE3690" w:rsidRPr="00BE3690" w:rsidRDefault="00BE3690" w:rsidP="00BE3690">
      <w:pPr>
        <w:pStyle w:val="ListParagraph"/>
        <w:numPr>
          <w:ilvl w:val="2"/>
          <w:numId w:val="2"/>
        </w:numPr>
        <w:rPr>
          <w:b/>
          <w:color w:val="FF0000"/>
          <w:u w:val="single"/>
        </w:rPr>
      </w:pPr>
      <w:r w:rsidRPr="00BE3690">
        <w:rPr>
          <w:b/>
          <w:color w:val="FF0000"/>
        </w:rPr>
        <w:t xml:space="preserve">This entails tactical fighting, so I want smokes, long distance sniping, flashes, </w:t>
      </w:r>
      <w:proofErr w:type="spellStart"/>
      <w:r w:rsidRPr="00BE3690">
        <w:rPr>
          <w:b/>
          <w:color w:val="FF0000"/>
        </w:rPr>
        <w:t>emps</w:t>
      </w:r>
      <w:proofErr w:type="spellEnd"/>
      <w:r w:rsidRPr="00BE3690">
        <w:rPr>
          <w:b/>
          <w:color w:val="FF0000"/>
        </w:rPr>
        <w:t>. I want the combat system to be the most fleshed out part of the game with extremely responsive and smart NPC’s as well.</w:t>
      </w:r>
    </w:p>
    <w:p w14:paraId="3F275B6B" w14:textId="77777777" w:rsidR="00BE3690" w:rsidRPr="00B27059" w:rsidRDefault="00BE3690" w:rsidP="00BE3690">
      <w:pPr>
        <w:pStyle w:val="ListParagraph"/>
        <w:ind w:left="2160"/>
        <w:rPr>
          <w:b/>
          <w:sz w:val="21"/>
          <w:u w:val="single"/>
        </w:rPr>
      </w:pP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 xml:space="preserve">Writing the communication system what each hand signal means and </w:t>
      </w:r>
      <w:proofErr w:type="gramStart"/>
      <w:r>
        <w:rPr>
          <w:sz w:val="21"/>
        </w:rPr>
        <w:t>how  your</w:t>
      </w:r>
      <w:proofErr w:type="gramEnd"/>
      <w:r>
        <w:rPr>
          <w:sz w:val="21"/>
        </w:rPr>
        <w:t xml:space="preserve"> friend will react to each one.</w:t>
      </w:r>
    </w:p>
    <w:p w14:paraId="41B0F94E" w14:textId="77777777" w:rsidR="00721D5B" w:rsidRPr="00360E99" w:rsidRDefault="00721D5B" w:rsidP="00721D5B">
      <w:pPr>
        <w:pStyle w:val="ListParagraph"/>
        <w:numPr>
          <w:ilvl w:val="0"/>
          <w:numId w:val="2"/>
        </w:numPr>
        <w:rPr>
          <w:b/>
          <w:sz w:val="21"/>
          <w:u w:val="single"/>
        </w:rPr>
      </w:pPr>
      <w:r w:rsidRPr="00B27059">
        <w:rPr>
          <w:sz w:val="21"/>
        </w:rPr>
        <w:t>Player world relations</w:t>
      </w:r>
    </w:p>
    <w:p w14:paraId="1A0F0345" w14:textId="4CFD316D" w:rsidR="00360E99" w:rsidRPr="00B27059" w:rsidRDefault="00360E99" w:rsidP="00360E99">
      <w:pPr>
        <w:pStyle w:val="ListParagraph"/>
        <w:numPr>
          <w:ilvl w:val="1"/>
          <w:numId w:val="2"/>
        </w:numPr>
        <w:rPr>
          <w:b/>
          <w:sz w:val="21"/>
          <w:u w:val="single"/>
        </w:rPr>
      </w:pPr>
      <w:r>
        <w:rPr>
          <w:sz w:val="21"/>
        </w:rPr>
        <w:t>Guide System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This is extremely important, make sure there are sub-sub regions and each region controls something. For </w:t>
      </w:r>
      <w:proofErr w:type="gramStart"/>
      <w:r w:rsidR="00081FA9">
        <w:rPr>
          <w:sz w:val="21"/>
        </w:rPr>
        <w:t>example</w:t>
      </w:r>
      <w:proofErr w:type="gramEnd"/>
      <w:r w:rsidR="00081FA9">
        <w:rPr>
          <w:sz w:val="21"/>
        </w:rPr>
        <w:t xml:space="preserv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Auto segmenting and LOD tool (Sebastian Lague)</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 xml:space="preserve">Create a perlin editor where the texture is created and a seed can be changed and modified until a desired result is </w:t>
      </w:r>
      <w:r>
        <w:rPr>
          <w:sz w:val="21"/>
        </w:rPr>
        <w:lastRenderedPageBreak/>
        <w:t>given then a perlin reader script can be made to read it.</w:t>
      </w:r>
    </w:p>
    <w:p w14:paraId="3D7CA93A" w14:textId="285E07C1" w:rsidR="00D2017A" w:rsidRPr="003F72DD" w:rsidRDefault="00D2017A" w:rsidP="00D2017A">
      <w:pPr>
        <w:pStyle w:val="ListParagraph"/>
        <w:numPr>
          <w:ilvl w:val="1"/>
          <w:numId w:val="2"/>
        </w:numPr>
        <w:rPr>
          <w:b/>
          <w:sz w:val="21"/>
          <w:u w:val="single"/>
        </w:rPr>
      </w:pPr>
      <w:r w:rsidRPr="00B27059">
        <w:rPr>
          <w:sz w:val="21"/>
        </w:rPr>
        <w:t>Pain</w:t>
      </w:r>
      <w:r w:rsidR="00360E99">
        <w:rPr>
          <w:sz w:val="21"/>
        </w:rPr>
        <w:t>t</w:t>
      </w:r>
      <w:r w:rsidRPr="00B27059">
        <w:rPr>
          <w:sz w:val="21"/>
        </w:rPr>
        <w:t>ing objects onto scene</w:t>
      </w:r>
    </w:p>
    <w:p w14:paraId="58F19033" w14:textId="7D9E6A4F" w:rsidR="003F72DD" w:rsidRPr="00B27059" w:rsidRDefault="003F72DD" w:rsidP="00D2017A">
      <w:pPr>
        <w:pStyle w:val="ListParagraph"/>
        <w:numPr>
          <w:ilvl w:val="1"/>
          <w:numId w:val="2"/>
        </w:numPr>
        <w:rPr>
          <w:b/>
          <w:sz w:val="21"/>
          <w:u w:val="single"/>
        </w:rPr>
      </w:pPr>
      <w:r>
        <w:rPr>
          <w:sz w:val="21"/>
        </w:rPr>
        <w:t xml:space="preserve">Photogrammetry </w:t>
      </w:r>
      <w:proofErr w:type="gramStart"/>
      <w:r>
        <w:rPr>
          <w:sz w:val="21"/>
        </w:rPr>
        <w:t>process..</w:t>
      </w:r>
      <w:proofErr w:type="gramEnd"/>
    </w:p>
    <w:p w14:paraId="1853C944" w14:textId="77777777" w:rsidR="00721D5B" w:rsidRPr="00CA2363" w:rsidRDefault="00721D5B" w:rsidP="00721D5B">
      <w:pPr>
        <w:pStyle w:val="ListParagraph"/>
        <w:numPr>
          <w:ilvl w:val="0"/>
          <w:numId w:val="2"/>
        </w:numPr>
        <w:rPr>
          <w:b/>
          <w:sz w:val="21"/>
          <w:u w:val="single"/>
        </w:rPr>
      </w:pPr>
      <w:r w:rsidRPr="00B27059">
        <w:rPr>
          <w:sz w:val="21"/>
        </w:rPr>
        <w:t>Survival systems</w:t>
      </w:r>
    </w:p>
    <w:p w14:paraId="7E4ED67B" w14:textId="52B28636" w:rsidR="00CA2363" w:rsidRPr="00B27059" w:rsidRDefault="00CA2363" w:rsidP="00CA2363">
      <w:pPr>
        <w:pStyle w:val="ListParagraph"/>
        <w:numPr>
          <w:ilvl w:val="1"/>
          <w:numId w:val="2"/>
        </w:numPr>
        <w:rPr>
          <w:b/>
          <w:sz w:val="21"/>
          <w:u w:val="single"/>
        </w:rPr>
      </w:pPr>
      <w:r>
        <w:rPr>
          <w:b/>
          <w:sz w:val="21"/>
          <w:u w:val="single"/>
        </w:rPr>
        <w:t>Looting system</w:t>
      </w:r>
    </w:p>
    <w:p w14:paraId="5818A6D6" w14:textId="607215F1" w:rsidR="00D2017A" w:rsidRPr="001711E1" w:rsidRDefault="00D2017A" w:rsidP="00D2017A">
      <w:pPr>
        <w:pStyle w:val="ListParagraph"/>
        <w:numPr>
          <w:ilvl w:val="1"/>
          <w:numId w:val="2"/>
        </w:numPr>
        <w:rPr>
          <w:b/>
          <w:color w:val="7030A0"/>
          <w:sz w:val="21"/>
          <w:u w:val="single"/>
        </w:rPr>
      </w:pPr>
      <w:r w:rsidRPr="001711E1">
        <w:rPr>
          <w:color w:val="7030A0"/>
          <w:sz w:val="21"/>
        </w:rPr>
        <w:t>Dynamic and Sleek Inventory System</w:t>
      </w:r>
    </w:p>
    <w:p w14:paraId="44C54EF0" w14:textId="6F09D0EA" w:rsidR="00D2017A" w:rsidRPr="008451E8" w:rsidRDefault="00B27059" w:rsidP="00D2017A">
      <w:pPr>
        <w:pStyle w:val="ListParagraph"/>
        <w:numPr>
          <w:ilvl w:val="1"/>
          <w:numId w:val="2"/>
        </w:numPr>
        <w:rPr>
          <w:b/>
          <w:color w:val="FF0000"/>
          <w:sz w:val="21"/>
          <w:u w:val="single"/>
        </w:rPr>
      </w:pPr>
      <w:r w:rsidRPr="008451E8">
        <w:rPr>
          <w:color w:val="FF0000"/>
          <w:sz w:val="21"/>
        </w:rPr>
        <w:t>Crafting System</w:t>
      </w:r>
      <w:r w:rsidR="00082F7A" w:rsidRPr="008451E8">
        <w:rPr>
          <w:b/>
          <w:color w:val="FF0000"/>
          <w:sz w:val="21"/>
        </w:rPr>
        <w:t xml:space="preserve"> Very basic, this is not </w:t>
      </w:r>
      <w:r w:rsidR="008451E8" w:rsidRPr="008451E8">
        <w:rPr>
          <w:b/>
          <w:color w:val="FF0000"/>
          <w:sz w:val="21"/>
        </w:rPr>
        <w:t>the objective of the game (like unturned)</w:t>
      </w:r>
    </w:p>
    <w:p w14:paraId="4E61A3E4" w14:textId="09C851F5" w:rsidR="00B27059" w:rsidRPr="008451E8" w:rsidRDefault="00B27059" w:rsidP="00D2017A">
      <w:pPr>
        <w:pStyle w:val="ListParagraph"/>
        <w:numPr>
          <w:ilvl w:val="1"/>
          <w:numId w:val="2"/>
        </w:numPr>
        <w:rPr>
          <w:b/>
          <w:color w:val="FF0000"/>
          <w:sz w:val="21"/>
          <w:u w:val="single"/>
        </w:rPr>
      </w:pPr>
      <w:r w:rsidRPr="008451E8">
        <w:rPr>
          <w:color w:val="FF0000"/>
          <w:sz w:val="21"/>
        </w:rPr>
        <w:t>World Destruction (UE)</w:t>
      </w:r>
      <w:r w:rsidR="00B91B28" w:rsidRPr="008451E8">
        <w:rPr>
          <w:color w:val="FF0000"/>
          <w:sz w:val="21"/>
        </w:rPr>
        <w:t xml:space="preserve"> and forces when breaking</w:t>
      </w:r>
    </w:p>
    <w:p w14:paraId="4440ECC6" w14:textId="64FCD84D" w:rsidR="00B91B28" w:rsidRPr="008451E8" w:rsidRDefault="00B91B28" w:rsidP="00D2017A">
      <w:pPr>
        <w:pStyle w:val="ListParagraph"/>
        <w:numPr>
          <w:ilvl w:val="1"/>
          <w:numId w:val="2"/>
        </w:numPr>
        <w:rPr>
          <w:b/>
          <w:color w:val="FF0000"/>
          <w:sz w:val="21"/>
          <w:u w:val="single"/>
        </w:rPr>
      </w:pPr>
      <w:r w:rsidRPr="008451E8">
        <w:rPr>
          <w:color w:val="FF0000"/>
          <w:sz w:val="21"/>
        </w:rPr>
        <w:t>Breaking objects and object life + cracking</w:t>
      </w:r>
    </w:p>
    <w:p w14:paraId="342BD146" w14:textId="09E13044" w:rsidR="00B27059" w:rsidRPr="008451E8" w:rsidRDefault="00B27059" w:rsidP="00D2017A">
      <w:pPr>
        <w:pStyle w:val="ListParagraph"/>
        <w:numPr>
          <w:ilvl w:val="1"/>
          <w:numId w:val="2"/>
        </w:numPr>
        <w:rPr>
          <w:b/>
          <w:color w:val="FF0000"/>
          <w:sz w:val="21"/>
          <w:u w:val="single"/>
        </w:rPr>
      </w:pPr>
      <w:r w:rsidRPr="008451E8">
        <w:rPr>
          <w:color w:val="FF0000"/>
          <w:sz w:val="21"/>
        </w:rPr>
        <w:t>Life Meters and their impact (Properly measured)</w:t>
      </w:r>
      <w:r w:rsidR="008D147F" w:rsidRPr="008451E8">
        <w:rPr>
          <w:color w:val="FF0000"/>
          <w:sz w:val="21"/>
        </w:rPr>
        <w:t xml:space="preserve"> – Separate UI menu that opens up attributes and really goes into detail (expand on this later)</w:t>
      </w:r>
    </w:p>
    <w:p w14:paraId="28BF9646" w14:textId="17A62231" w:rsidR="00B27059" w:rsidRPr="00B27059" w:rsidRDefault="00B27059" w:rsidP="00D2017A">
      <w:pPr>
        <w:pStyle w:val="ListParagraph"/>
        <w:numPr>
          <w:ilvl w:val="1"/>
          <w:numId w:val="2"/>
        </w:numPr>
        <w:rPr>
          <w:b/>
          <w:sz w:val="21"/>
          <w:u w:val="single"/>
        </w:rPr>
      </w:pPr>
      <w:r w:rsidRPr="00B27059">
        <w:rPr>
          <w:sz w:val="21"/>
        </w:rPr>
        <w:t>Health and Damage system</w:t>
      </w:r>
      <w:r w:rsidR="008451E8">
        <w:rPr>
          <w:sz w:val="21"/>
        </w:rPr>
        <w:t xml:space="preserve"> – Regeneration period//Injury System as well//Affecting </w:t>
      </w:r>
      <w:proofErr w:type="spellStart"/>
      <w:r w:rsidR="008451E8">
        <w:rPr>
          <w:sz w:val="21"/>
        </w:rPr>
        <w:t>attrs</w:t>
      </w:r>
      <w:proofErr w:type="spellEnd"/>
      <w:r w:rsidR="008451E8">
        <w:rPr>
          <w:sz w:val="21"/>
        </w:rPr>
        <w:t xml:space="preserve"> like speed </w:t>
      </w:r>
      <w:proofErr w:type="gramStart"/>
      <w:r w:rsidR="008451E8">
        <w:rPr>
          <w:sz w:val="21"/>
        </w:rPr>
        <w:t>etc..</w:t>
      </w:r>
      <w:proofErr w:type="gramEnd"/>
      <w:r w:rsidR="008451E8">
        <w:rPr>
          <w:sz w:val="21"/>
        </w:rPr>
        <w:t xml:space="preserve"> </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Release 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During this stage there will be ABSOLUTELY NO MODELLING. Everything will be don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ready so everything can be easily implemented with the graphics. But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is basically all of the systems which are dynamic and can be re-used. Now we have a small framework on which we can build more and complex things / designing. </w:t>
      </w:r>
    </w:p>
    <w:p w14:paraId="0087D5EA" w14:textId="77777777" w:rsidR="00DD5A8C" w:rsidRDefault="00DD5A8C" w:rsidP="00574194">
      <w:pPr>
        <w:rPr>
          <w:sz w:val="21"/>
        </w:rPr>
      </w:pPr>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lastRenderedPageBreak/>
        <w:t xml:space="preserve">When modelling life things these things will be don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Pr="00FB34E2" w:rsidRDefault="00DD5A8C" w:rsidP="00DD5A8C">
      <w:pPr>
        <w:pStyle w:val="ListParagraph"/>
        <w:numPr>
          <w:ilvl w:val="0"/>
          <w:numId w:val="2"/>
        </w:numPr>
        <w:rPr>
          <w:b/>
          <w:i/>
          <w:sz w:val="21"/>
        </w:rPr>
      </w:pPr>
      <w:r w:rsidRPr="00FB34E2">
        <w:rPr>
          <w:b/>
          <w:i/>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t>Various tools and weapons + an extensive look into the suit and how to make it more dynamic looking</w:t>
      </w:r>
    </w:p>
    <w:p w14:paraId="3DA0ADEC" w14:textId="6D3C55B5" w:rsidR="008F4BB1" w:rsidRDefault="008F4BB1" w:rsidP="004F5E74">
      <w:pPr>
        <w:pStyle w:val="ListParagraph"/>
        <w:numPr>
          <w:ilvl w:val="2"/>
          <w:numId w:val="3"/>
        </w:numPr>
        <w:rPr>
          <w:sz w:val="21"/>
        </w:rPr>
      </w:pPr>
      <w:r>
        <w:rPr>
          <w:sz w:val="21"/>
        </w:rPr>
        <w:t>Loot system</w:t>
      </w:r>
      <w:r w:rsidR="001711E1">
        <w:rPr>
          <w:sz w:val="21"/>
        </w:rPr>
        <w:t xml:space="preserve"> – taking clothes, inventory </w:t>
      </w:r>
      <w:proofErr w:type="gramStart"/>
      <w:r w:rsidR="001711E1">
        <w:rPr>
          <w:sz w:val="21"/>
        </w:rPr>
        <w:t>etc..</w:t>
      </w:r>
      <w:proofErr w:type="gramEnd"/>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Drag and drop models for automatic prefab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 xml:space="preserve">All world environmental spread assets (trees, rocks, grass) </w:t>
      </w:r>
      <w:proofErr w:type="gramStart"/>
      <w:r>
        <w:rPr>
          <w:sz w:val="21"/>
        </w:rPr>
        <w:t>etc..</w:t>
      </w:r>
      <w:proofErr w:type="gramEnd"/>
      <w:r>
        <w:rPr>
          <w:sz w:val="21"/>
        </w:rPr>
        <w:t xml:space="preserve"> w/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crafting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lastRenderedPageBreak/>
        <w:t>Easter eggs objects, things that explain some backstory which make the audience go ‘</w:t>
      </w:r>
      <w:proofErr w:type="spellStart"/>
      <w:r>
        <w:rPr>
          <w:sz w:val="21"/>
        </w:rPr>
        <w:t>aaaahh</w:t>
      </w:r>
      <w:proofErr w:type="spellEnd"/>
      <w:r>
        <w:rPr>
          <w:sz w:val="21"/>
        </w:rPr>
        <w:t>’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Animating and Stitching together all the elements</w:t>
      </w:r>
    </w:p>
    <w:p w14:paraId="2271CDC7" w14:textId="3C0111F4" w:rsidR="00FF269C" w:rsidRPr="00E3315A"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6EEEB8C7" w14:textId="795DA979" w:rsidR="00E3315A" w:rsidRPr="007F7BE3" w:rsidRDefault="00E3315A" w:rsidP="00FF269C">
      <w:pPr>
        <w:pStyle w:val="ListParagraph"/>
        <w:numPr>
          <w:ilvl w:val="0"/>
          <w:numId w:val="2"/>
        </w:numPr>
        <w:rPr>
          <w:b/>
          <w:sz w:val="21"/>
          <w:u w:val="single"/>
        </w:rPr>
      </w:pPr>
      <w:r>
        <w:rPr>
          <w:sz w:val="21"/>
        </w:rPr>
        <w:t>Keep in mind the principles of animations when animating, anticipation is important + mass consideration using sliders?</w:t>
      </w:r>
    </w:p>
    <w:p w14:paraId="63D9F7B7" w14:textId="101A9BC1" w:rsidR="007F7BE3"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14E19B4" w14:textId="472664D3" w:rsidR="00A57413" w:rsidRPr="00A57413" w:rsidRDefault="004C0391" w:rsidP="00A57413">
      <w:pPr>
        <w:pStyle w:val="ListParagraph"/>
        <w:numPr>
          <w:ilvl w:val="0"/>
          <w:numId w:val="2"/>
        </w:numPr>
        <w:rPr>
          <w:b/>
          <w:sz w:val="21"/>
        </w:rPr>
      </w:pPr>
      <w:r>
        <w:rPr>
          <w:b/>
          <w:sz w:val="21"/>
        </w:rPr>
        <w:t xml:space="preserve">Foot IK </w:t>
      </w:r>
      <w:hyperlink r:id="rId6" w:history="1">
        <w:r w:rsidRPr="007F6BAB">
          <w:rPr>
            <w:rStyle w:val="Hyperlink"/>
            <w:b/>
            <w:sz w:val="21"/>
          </w:rPr>
          <w:t>https://www.youtube.com/watch?v=EQ6UKCftHCE</w:t>
        </w:r>
      </w:hyperlink>
    </w:p>
    <w:p w14:paraId="1E6AE120" w14:textId="77777777" w:rsidR="00A57413" w:rsidRPr="00A57413" w:rsidRDefault="00A57413" w:rsidP="00A57413">
      <w:pPr>
        <w:pStyle w:val="ListParagraph"/>
        <w:numPr>
          <w:ilvl w:val="1"/>
          <w:numId w:val="2"/>
        </w:numPr>
        <w:ind w:left="720"/>
        <w:rPr>
          <w:b/>
          <w:color w:val="7030A0"/>
          <w:sz w:val="21"/>
          <w:u w:val="single"/>
        </w:rPr>
      </w:pPr>
      <w:r w:rsidRPr="00A57413">
        <w:rPr>
          <w:color w:val="7030A0"/>
          <w:sz w:val="21"/>
        </w:rPr>
        <w:t xml:space="preserve">Locomotion system (will include IK, climbing and foot placement </w:t>
      </w:r>
      <w:proofErr w:type="gramStart"/>
      <w:r w:rsidRPr="00A57413">
        <w:rPr>
          <w:color w:val="7030A0"/>
          <w:sz w:val="21"/>
        </w:rPr>
        <w:t>etc..</w:t>
      </w:r>
      <w:proofErr w:type="gramEnd"/>
      <w:r w:rsidRPr="00A57413">
        <w:rPr>
          <w:color w:val="7030A0"/>
          <w:sz w:val="21"/>
        </w:rPr>
        <w:t xml:space="preserve">) </w:t>
      </w:r>
    </w:p>
    <w:p w14:paraId="054B4638"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Anticipation</w:t>
      </w:r>
    </w:p>
    <w:p w14:paraId="33D191A9"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 xml:space="preserve">Mass Consideration… </w:t>
      </w:r>
    </w:p>
    <w:p w14:paraId="09CDC688" w14:textId="77777777" w:rsidR="00A57413" w:rsidRPr="00A57413" w:rsidRDefault="00A57413" w:rsidP="00A57413">
      <w:pPr>
        <w:pStyle w:val="ListParagraph"/>
        <w:numPr>
          <w:ilvl w:val="2"/>
          <w:numId w:val="4"/>
        </w:numPr>
        <w:ind w:left="1440"/>
        <w:rPr>
          <w:b/>
          <w:color w:val="7030A0"/>
          <w:sz w:val="21"/>
          <w:u w:val="single"/>
        </w:rPr>
      </w:pPr>
      <w:r w:rsidRPr="00A57413">
        <w:rPr>
          <w:color w:val="7030A0"/>
          <w:sz w:val="21"/>
        </w:rPr>
        <w:t>Read the Game design document to know what to add for IK.</w:t>
      </w:r>
    </w:p>
    <w:p w14:paraId="2040F733" w14:textId="4B10F18D" w:rsidR="004C0391" w:rsidRPr="00A57413" w:rsidRDefault="00A57413" w:rsidP="00A57413">
      <w:pPr>
        <w:pStyle w:val="ListParagraph"/>
        <w:numPr>
          <w:ilvl w:val="2"/>
          <w:numId w:val="4"/>
        </w:numPr>
        <w:ind w:left="1440"/>
        <w:rPr>
          <w:b/>
          <w:color w:val="7030A0"/>
          <w:sz w:val="21"/>
          <w:u w:val="single"/>
        </w:rPr>
      </w:pPr>
      <w:r>
        <w:rPr>
          <w:b/>
          <w:color w:val="7030A0"/>
          <w:sz w:val="21"/>
        </w:rPr>
        <w:t>This system comes after player model…</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Creating responsive IK to make the models interact with the world in a natural way using Ubisoft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r>
        <w:rPr>
          <w:sz w:val="21"/>
        </w:rPr>
        <w:t>Map Design</w:t>
      </w:r>
    </w:p>
    <w:p w14:paraId="786C316D" w14:textId="753AF8B2" w:rsidR="006F7171" w:rsidRPr="006F7171" w:rsidRDefault="006F7171" w:rsidP="00705D97">
      <w:pPr>
        <w:pStyle w:val="ListParagraph"/>
        <w:numPr>
          <w:ilvl w:val="1"/>
          <w:numId w:val="2"/>
        </w:numPr>
        <w:rPr>
          <w:b/>
          <w:sz w:val="21"/>
          <w:u w:val="single"/>
        </w:rPr>
      </w:pPr>
      <w:r>
        <w:rPr>
          <w:sz w:val="21"/>
        </w:rPr>
        <w:t>Design the actual map and make sure it is properly designed to give the user some challenge.</w:t>
      </w:r>
      <w:r w:rsidR="00FB34E2">
        <w:rPr>
          <w:sz w:val="21"/>
        </w:rPr>
        <w:t xml:space="preserve"> – Based off concept art and add hidden places, </w:t>
      </w:r>
      <w:proofErr w:type="spellStart"/>
      <w:r w:rsidR="00FB34E2">
        <w:rPr>
          <w:sz w:val="21"/>
        </w:rPr>
        <w:t>easter</w:t>
      </w:r>
      <w:proofErr w:type="spellEnd"/>
      <w:r w:rsidR="00FB34E2">
        <w:rPr>
          <w:sz w:val="21"/>
        </w:rPr>
        <w:t xml:space="preserve"> eggs, enemy locations camps. Take inspiration from the beautiful concept arts and make it astounding.</w:t>
      </w:r>
    </w:p>
    <w:p w14:paraId="7B447354" w14:textId="2FA39E20" w:rsidR="006C13E5" w:rsidRPr="00705D97" w:rsidRDefault="006F7171" w:rsidP="00705D97">
      <w:pPr>
        <w:pStyle w:val="ListParagraph"/>
        <w:numPr>
          <w:ilvl w:val="1"/>
          <w:numId w:val="2"/>
        </w:numPr>
        <w:rPr>
          <w:b/>
          <w:sz w:val="21"/>
          <w:u w:val="single"/>
        </w:rPr>
      </w:pPr>
      <w:r>
        <w:rPr>
          <w:sz w:val="21"/>
        </w:rPr>
        <w:t xml:space="preserve">Annotate the map to display all the regions, </w:t>
      </w:r>
      <w:r w:rsidRPr="00FB34E2">
        <w:rPr>
          <w:color w:val="FF0000"/>
          <w:sz w:val="21"/>
        </w:rPr>
        <w:t xml:space="preserve">what story segment will occur </w:t>
      </w:r>
      <w:r w:rsidRPr="00FB34E2">
        <w:rPr>
          <w:color w:val="FF0000"/>
          <w:sz w:val="21"/>
        </w:rPr>
        <w:lastRenderedPageBreak/>
        <w:t>here</w:t>
      </w:r>
      <w:r>
        <w:rPr>
          <w:sz w:val="21"/>
        </w:rPr>
        <w:t xml:space="preserve"> and how it will impact the game. How will this region look </w:t>
      </w:r>
      <w:proofErr w:type="gramStart"/>
      <w:r>
        <w:rPr>
          <w:sz w:val="21"/>
        </w:rPr>
        <w:t>etc.</w:t>
      </w:r>
      <w:proofErr w:type="gramEnd"/>
    </w:p>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r>
        <w:rPr>
          <w:sz w:val="21"/>
        </w:rPr>
        <w:t xml:space="preserve">Setup pathfinding regions inside the terrain, split based on </w:t>
      </w:r>
      <w:r w:rsidR="00A0037C">
        <w:rPr>
          <w:sz w:val="21"/>
        </w:rPr>
        <w:t>region and avoid obstacles by auto baking static objects into the nav mesh.</w:t>
      </w:r>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7263B50E" w14:textId="7625C59B" w:rsidR="00FB34E2" w:rsidRPr="00747A78" w:rsidRDefault="00FB34E2" w:rsidP="004D535D">
      <w:pPr>
        <w:pStyle w:val="ListParagraph"/>
        <w:numPr>
          <w:ilvl w:val="1"/>
          <w:numId w:val="2"/>
        </w:numPr>
        <w:rPr>
          <w:b/>
          <w:sz w:val="21"/>
        </w:rPr>
      </w:pPr>
      <w:r w:rsidRPr="00747A78">
        <w:rPr>
          <w:b/>
          <w:sz w:val="21"/>
        </w:rPr>
        <w:t>Changing environment/horde movement based on story progressions.</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Make sure the world is loading smoothly and running as it should, collisions are working fine and the IK 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Adding reflection probes throughout the scene which will be enabled and disabled along side the optimisation system.</w:t>
      </w:r>
    </w:p>
    <w:p w14:paraId="2BE6D4EA" w14:textId="200BF433" w:rsidR="0049573B" w:rsidRDefault="0049573B" w:rsidP="0072606E">
      <w:pPr>
        <w:pStyle w:val="ListParagraph"/>
        <w:numPr>
          <w:ilvl w:val="0"/>
          <w:numId w:val="2"/>
        </w:numPr>
        <w:rPr>
          <w:sz w:val="21"/>
        </w:rPr>
      </w:pPr>
      <w:r>
        <w:rPr>
          <w:sz w:val="21"/>
        </w:rPr>
        <w:t>Making soft shadows and baking light maps and get comfortable with the lighting settings, get the most performance + beauty.</w:t>
      </w:r>
    </w:p>
    <w:p w14:paraId="05A41555" w14:textId="1AE49544" w:rsidR="007A131B" w:rsidRPr="007A131B" w:rsidRDefault="007A131B" w:rsidP="0072606E">
      <w:pPr>
        <w:pStyle w:val="ListParagraph"/>
        <w:numPr>
          <w:ilvl w:val="0"/>
          <w:numId w:val="2"/>
        </w:numPr>
        <w:rPr>
          <w:b/>
          <w:sz w:val="21"/>
        </w:rPr>
      </w:pPr>
      <w:r w:rsidRPr="007A131B">
        <w:rPr>
          <w:b/>
          <w:sz w:val="21"/>
        </w:rPr>
        <w:t>New unity lighting system</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Pr="00DE0692" w:rsidRDefault="006200A3" w:rsidP="006200A3">
      <w:pPr>
        <w:pStyle w:val="ListParagraph"/>
        <w:numPr>
          <w:ilvl w:val="0"/>
          <w:numId w:val="2"/>
        </w:numPr>
        <w:rPr>
          <w:color w:val="FF0000"/>
          <w:sz w:val="21"/>
        </w:rPr>
      </w:pPr>
      <w:r w:rsidRPr="00DE0692">
        <w:rPr>
          <w:color w:val="FF0000"/>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Pr="00DE0692" w:rsidRDefault="006200A3" w:rsidP="006200A3">
      <w:pPr>
        <w:pStyle w:val="ListParagraph"/>
        <w:numPr>
          <w:ilvl w:val="0"/>
          <w:numId w:val="2"/>
        </w:numPr>
        <w:rPr>
          <w:color w:val="FF0000"/>
          <w:sz w:val="21"/>
        </w:rPr>
      </w:pPr>
      <w:r w:rsidRPr="00DE0692">
        <w:rPr>
          <w:color w:val="FF0000"/>
          <w:sz w:val="21"/>
        </w:rPr>
        <w:lastRenderedPageBreak/>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Make sure there is no event overlapping each other and they are queued up.</w:t>
      </w:r>
    </w:p>
    <w:p w14:paraId="62D7E0A8" w14:textId="52B39806" w:rsidR="006200A3" w:rsidRDefault="006200A3" w:rsidP="006200A3">
      <w:pPr>
        <w:pStyle w:val="ListParagraph"/>
        <w:numPr>
          <w:ilvl w:val="0"/>
          <w:numId w:val="2"/>
        </w:numPr>
        <w:rPr>
          <w:sz w:val="21"/>
        </w:rPr>
      </w:pPr>
      <w:r>
        <w:rPr>
          <w:sz w:val="21"/>
        </w:rPr>
        <w:t>Re-test and make sure all of the events are working as they are supposed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Pr="00DE0692" w:rsidRDefault="00EF460E" w:rsidP="00D06FFE">
      <w:pPr>
        <w:pStyle w:val="ListParagraph"/>
        <w:numPr>
          <w:ilvl w:val="0"/>
          <w:numId w:val="2"/>
        </w:numPr>
        <w:rPr>
          <w:color w:val="FF0000"/>
          <w:sz w:val="21"/>
        </w:rPr>
      </w:pPr>
      <w:r w:rsidRPr="00DE0692">
        <w:rPr>
          <w:color w:val="FF0000"/>
          <w:sz w:val="21"/>
        </w:rPr>
        <w:t>Re-test and make sure the events are all safe and nothing is breaking.</w:t>
      </w:r>
    </w:p>
    <w:p w14:paraId="1B8CCD2A" w14:textId="2988489C" w:rsidR="00EF460E" w:rsidRPr="00DE0692" w:rsidRDefault="00EF460E" w:rsidP="00D06FFE">
      <w:pPr>
        <w:pStyle w:val="ListParagraph"/>
        <w:numPr>
          <w:ilvl w:val="0"/>
          <w:numId w:val="2"/>
        </w:numPr>
        <w:rPr>
          <w:color w:val="FF0000"/>
          <w:sz w:val="21"/>
        </w:rPr>
      </w:pPr>
      <w:r w:rsidRPr="00DE0692">
        <w:rPr>
          <w:color w:val="FF0000"/>
          <w:sz w:val="21"/>
        </w:rPr>
        <w:t>The entire story is being played.</w:t>
      </w:r>
    </w:p>
    <w:p w14:paraId="3FB80914" w14:textId="62FEEB93" w:rsidR="00EF460E" w:rsidRPr="00DE0692" w:rsidRDefault="00EF460E" w:rsidP="00D06FFE">
      <w:pPr>
        <w:pStyle w:val="ListParagraph"/>
        <w:numPr>
          <w:ilvl w:val="0"/>
          <w:numId w:val="2"/>
        </w:numPr>
        <w:rPr>
          <w:color w:val="FF0000"/>
          <w:sz w:val="21"/>
        </w:rPr>
      </w:pPr>
      <w:r w:rsidRPr="00DE0692">
        <w:rPr>
          <w:color w:val="FF0000"/>
          <w:sz w:val="21"/>
        </w:rPr>
        <w:t>The story is making sense from all different ways I go.</w:t>
      </w:r>
    </w:p>
    <w:p w14:paraId="68A05A64" w14:textId="3716541F" w:rsidR="00EF460E" w:rsidRDefault="00EF460E" w:rsidP="00D06FFE">
      <w:pPr>
        <w:pStyle w:val="ListParagraph"/>
        <w:numPr>
          <w:ilvl w:val="0"/>
          <w:numId w:val="2"/>
        </w:numPr>
        <w:rPr>
          <w:sz w:val="21"/>
        </w:rPr>
      </w:pPr>
      <w:r>
        <w:rPr>
          <w:sz w:val="21"/>
        </w:rPr>
        <w:t>Is the story interesting and is the friend NPC and you emotional enough?</w:t>
      </w:r>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0436AB20" w:rsidR="00C378DE" w:rsidRDefault="00C378DE" w:rsidP="00C378DE">
      <w:pPr>
        <w:rPr>
          <w:b/>
          <w:sz w:val="21"/>
          <w:u w:val="single"/>
        </w:rPr>
      </w:pPr>
    </w:p>
    <w:p w14:paraId="404F9E7A" w14:textId="1A64C943" w:rsidR="0035243B" w:rsidRPr="0035243B" w:rsidRDefault="0035243B" w:rsidP="0035243B">
      <w:pPr>
        <w:pStyle w:val="ListParagraph"/>
        <w:numPr>
          <w:ilvl w:val="0"/>
          <w:numId w:val="2"/>
        </w:numPr>
        <w:rPr>
          <w:b/>
          <w:sz w:val="21"/>
          <w:u w:val="single"/>
        </w:rPr>
      </w:pPr>
      <w:r>
        <w:rPr>
          <w:b/>
          <w:sz w:val="21"/>
          <w:u w:val="single"/>
        </w:rPr>
        <w:t>New unity update on post processing volumes for different processing at different positions</w:t>
      </w:r>
    </w:p>
    <w:p w14:paraId="6824F1B7" w14:textId="6EB0B580" w:rsidR="00C378DE" w:rsidRDefault="00C378DE" w:rsidP="00C378DE">
      <w:pPr>
        <w:pStyle w:val="ListParagraph"/>
        <w:numPr>
          <w:ilvl w:val="0"/>
          <w:numId w:val="2"/>
        </w:numPr>
        <w:rPr>
          <w:sz w:val="21"/>
        </w:rPr>
      </w:pPr>
      <w:r>
        <w:rPr>
          <w:sz w:val="21"/>
        </w:rPr>
        <w:lastRenderedPageBreak/>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Lens flares and sun rays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Dust getting flung up as you walk, snow foot prints.</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Make a sweeping shot over the entire forest and cover all of it’s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r>
        <w:rPr>
          <w:sz w:val="21"/>
        </w:rPr>
        <w:t xml:space="preserve">Make the screen slowly delve deeper into the forest and the once beautiful forest turn dark and grim and get’s darker and darker and you see red eyes and danger lurking in the back and the name ‘NEFARIOUS’ just fades into view and </w:t>
      </w:r>
      <w:proofErr w:type="gramStart"/>
      <w:r>
        <w:rPr>
          <w:sz w:val="21"/>
        </w:rPr>
        <w:t>a</w:t>
      </w:r>
      <w:proofErr w:type="gramEnd"/>
      <w:r>
        <w:rPr>
          <w:sz w:val="21"/>
        </w:rPr>
        <w:t xml:space="preserve"> eye closing animation is played and an eye opening animation is played and the camera fades to your little mountain where you and your friend live and your story is told.</w:t>
      </w:r>
    </w:p>
    <w:p w14:paraId="5D517EFA" w14:textId="6FEFA83A" w:rsidR="002933FC" w:rsidRDefault="002933FC" w:rsidP="002933FC">
      <w:pPr>
        <w:pStyle w:val="ListParagraph"/>
        <w:numPr>
          <w:ilvl w:val="0"/>
          <w:numId w:val="2"/>
        </w:numPr>
        <w:rPr>
          <w:sz w:val="21"/>
        </w:rPr>
      </w:pPr>
      <w:r>
        <w:rPr>
          <w:sz w:val="21"/>
        </w:rPr>
        <w:t>This entire game is like a story being told and the text at the start + the music should be thrilling. Your eyes open and then your friend is waking you up and you get up and put your helmet on. Your friend is panicked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lastRenderedPageBreak/>
        <w:t xml:space="preserve">Go to the profiler and check what is taking up the most time and then optimize. (This should be done throughout the </w:t>
      </w:r>
      <w:proofErr w:type="gramStart"/>
      <w:r>
        <w:rPr>
          <w:sz w:val="21"/>
        </w:rPr>
        <w:t>game)…</w:t>
      </w:r>
      <w:proofErr w:type="gramEnd"/>
    </w:p>
    <w:p w14:paraId="0D004AD2" w14:textId="315F6753" w:rsidR="00D138C3" w:rsidRPr="00D138C3" w:rsidRDefault="00D138C3" w:rsidP="00D138C3">
      <w:pPr>
        <w:pStyle w:val="ListParagraph"/>
        <w:numPr>
          <w:ilvl w:val="0"/>
          <w:numId w:val="2"/>
        </w:numPr>
        <w:rPr>
          <w:sz w:val="21"/>
        </w:rPr>
      </w:pPr>
      <w:r>
        <w:rPr>
          <w:sz w:val="21"/>
        </w:rPr>
        <w:t>Make sure the scripts that are not being used are constantly disabled, and colliders which are not needed are disabled.</w:t>
      </w:r>
    </w:p>
    <w:p w14:paraId="3700022B" w14:textId="5D584EEC" w:rsidR="00D138C3" w:rsidRDefault="00D138C3" w:rsidP="00D138C3">
      <w:pPr>
        <w:pStyle w:val="ListParagraph"/>
        <w:numPr>
          <w:ilvl w:val="0"/>
          <w:numId w:val="2"/>
        </w:numPr>
        <w:rPr>
          <w:sz w:val="21"/>
        </w:rPr>
      </w:pPr>
      <w:r>
        <w:rPr>
          <w:sz w:val="21"/>
        </w:rPr>
        <w:t xml:space="preserve">Play the game on lower end PC’s and Computers to make sure even smaller computers can handle the graphics </w:t>
      </w:r>
      <w:proofErr w:type="gramStart"/>
      <w:r>
        <w:rPr>
          <w:sz w:val="21"/>
        </w:rPr>
        <w:t>etc..</w:t>
      </w:r>
      <w:proofErr w:type="gramEnd"/>
      <w:r>
        <w:rPr>
          <w:sz w:val="21"/>
        </w:rPr>
        <w:t xml:space="preserve"> by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7"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w:t>
      </w:r>
      <w:proofErr w:type="gramStart"/>
      <w:r>
        <w:rPr>
          <w:b/>
          <w:sz w:val="21"/>
          <w:u w:val="single"/>
        </w:rPr>
        <w:t>SFX :</w:t>
      </w:r>
      <w:proofErr w:type="gramEnd"/>
      <w:r>
        <w:rPr>
          <w:b/>
          <w:sz w:val="21"/>
          <w:u w:val="single"/>
        </w:rPr>
        <w:t xml:space="preserve">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SFX (This is extremely complicated</w:t>
      </w:r>
      <w:proofErr w:type="gramStart"/>
      <w:r>
        <w:rPr>
          <w:sz w:val="21"/>
        </w:rPr>
        <w:t>) :</w:t>
      </w:r>
      <w:proofErr w:type="gramEnd"/>
      <w:r>
        <w:rPr>
          <w:sz w:val="21"/>
        </w:rPr>
        <w:t xml:space="preserve">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are given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Make sure the sounds system is implemented into the behaviour editor.</w:t>
      </w:r>
    </w:p>
    <w:p w14:paraId="2DD5CC08" w14:textId="1A772C1C" w:rsidR="00A835F9" w:rsidRDefault="00A835F9" w:rsidP="00A835F9">
      <w:pPr>
        <w:pStyle w:val="ListParagraph"/>
        <w:numPr>
          <w:ilvl w:val="0"/>
          <w:numId w:val="2"/>
        </w:numPr>
        <w:rPr>
          <w:sz w:val="21"/>
        </w:rPr>
      </w:pPr>
      <w:r>
        <w:rPr>
          <w:sz w:val="21"/>
        </w:rPr>
        <w:t>Create a script to easily be able to call on an audio file which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music : </w:t>
      </w:r>
      <w:hyperlink r:id="rId8"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lastRenderedPageBreak/>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9"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Crowd sounds and horde movement make sure the noise isn’t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t>Steam overlays need to be taken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Improve the graphics and gameplay based on feedback. If the feedback is lag related make sur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The website is lik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 xml:space="preserve">Publish on your </w:t>
      </w:r>
      <w:proofErr w:type="spellStart"/>
      <w:r>
        <w:rPr>
          <w:sz w:val="21"/>
        </w:rPr>
        <w:t>youtube</w:t>
      </w:r>
      <w:proofErr w:type="spellEnd"/>
      <w:r>
        <w:rPr>
          <w:sz w:val="21"/>
        </w:rPr>
        <w:t xml:space="preserv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 xml:space="preserve">Publishing on </w:t>
      </w:r>
      <w:proofErr w:type="spellStart"/>
      <w:r>
        <w:rPr>
          <w:sz w:val="21"/>
        </w:rPr>
        <w:t>facebook</w:t>
      </w:r>
      <w:proofErr w:type="spellEnd"/>
    </w:p>
    <w:p w14:paraId="3D0040FC" w14:textId="77777777" w:rsidR="00661814" w:rsidRPr="002F3E6F" w:rsidRDefault="00661814" w:rsidP="00661814">
      <w:pPr>
        <w:pStyle w:val="ListParagraph"/>
        <w:numPr>
          <w:ilvl w:val="0"/>
          <w:numId w:val="2"/>
        </w:numPr>
        <w:rPr>
          <w:b/>
          <w:sz w:val="21"/>
          <w:u w:val="single"/>
        </w:rPr>
      </w:pPr>
      <w:r>
        <w:rPr>
          <w:sz w:val="21"/>
        </w:rPr>
        <w:t xml:space="preserve">Publishing on </w:t>
      </w:r>
      <w:proofErr w:type="spellStart"/>
      <w:r>
        <w:rPr>
          <w:sz w:val="21"/>
        </w:rPr>
        <w:t>youtube</w:t>
      </w:r>
      <w:proofErr w:type="spellEnd"/>
      <w:r>
        <w:rPr>
          <w:sz w:val="21"/>
        </w:rPr>
        <w:t xml:space="preserv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lastRenderedPageBreak/>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qQUAZ6UVACwAAAA="/>
  </w:docVars>
  <w:rsids>
    <w:rsidRoot w:val="0059583E"/>
    <w:rsid w:val="0004392F"/>
    <w:rsid w:val="00081FA9"/>
    <w:rsid w:val="00082F7A"/>
    <w:rsid w:val="000D3940"/>
    <w:rsid w:val="00107559"/>
    <w:rsid w:val="001135E2"/>
    <w:rsid w:val="0015282A"/>
    <w:rsid w:val="001711E1"/>
    <w:rsid w:val="00273162"/>
    <w:rsid w:val="002933FC"/>
    <w:rsid w:val="002E5594"/>
    <w:rsid w:val="002F3E6F"/>
    <w:rsid w:val="0035243B"/>
    <w:rsid w:val="00360E99"/>
    <w:rsid w:val="00380EC8"/>
    <w:rsid w:val="003F72DD"/>
    <w:rsid w:val="00411246"/>
    <w:rsid w:val="00434592"/>
    <w:rsid w:val="0046580A"/>
    <w:rsid w:val="0048074B"/>
    <w:rsid w:val="004848F8"/>
    <w:rsid w:val="0049573B"/>
    <w:rsid w:val="004A462E"/>
    <w:rsid w:val="004B6C0F"/>
    <w:rsid w:val="004C0391"/>
    <w:rsid w:val="004C574E"/>
    <w:rsid w:val="004D1D73"/>
    <w:rsid w:val="004D535D"/>
    <w:rsid w:val="004F5E74"/>
    <w:rsid w:val="00574194"/>
    <w:rsid w:val="005770C0"/>
    <w:rsid w:val="0059583E"/>
    <w:rsid w:val="005A1B5F"/>
    <w:rsid w:val="005B7A3C"/>
    <w:rsid w:val="006200A3"/>
    <w:rsid w:val="00622592"/>
    <w:rsid w:val="006250B8"/>
    <w:rsid w:val="00653E5C"/>
    <w:rsid w:val="00654ED2"/>
    <w:rsid w:val="00661814"/>
    <w:rsid w:val="006827AC"/>
    <w:rsid w:val="006B06D2"/>
    <w:rsid w:val="006B7E4F"/>
    <w:rsid w:val="006C13E5"/>
    <w:rsid w:val="006C67AD"/>
    <w:rsid w:val="006F54A4"/>
    <w:rsid w:val="006F7171"/>
    <w:rsid w:val="00705D97"/>
    <w:rsid w:val="00721D5B"/>
    <w:rsid w:val="0072606E"/>
    <w:rsid w:val="00747A78"/>
    <w:rsid w:val="00765D05"/>
    <w:rsid w:val="007A131B"/>
    <w:rsid w:val="007A547E"/>
    <w:rsid w:val="007B26C8"/>
    <w:rsid w:val="007F20EB"/>
    <w:rsid w:val="007F7BE3"/>
    <w:rsid w:val="00812DE4"/>
    <w:rsid w:val="008451E8"/>
    <w:rsid w:val="0087256A"/>
    <w:rsid w:val="00882560"/>
    <w:rsid w:val="008D147F"/>
    <w:rsid w:val="008F4BB1"/>
    <w:rsid w:val="00901158"/>
    <w:rsid w:val="00986EE8"/>
    <w:rsid w:val="009E4286"/>
    <w:rsid w:val="00A0037C"/>
    <w:rsid w:val="00A13D2E"/>
    <w:rsid w:val="00A32FC4"/>
    <w:rsid w:val="00A47C58"/>
    <w:rsid w:val="00A57413"/>
    <w:rsid w:val="00A835F9"/>
    <w:rsid w:val="00A85FB1"/>
    <w:rsid w:val="00A90481"/>
    <w:rsid w:val="00A930A9"/>
    <w:rsid w:val="00A97793"/>
    <w:rsid w:val="00AB7292"/>
    <w:rsid w:val="00B27059"/>
    <w:rsid w:val="00B422A7"/>
    <w:rsid w:val="00B65044"/>
    <w:rsid w:val="00B87C8D"/>
    <w:rsid w:val="00B91B28"/>
    <w:rsid w:val="00BB16FD"/>
    <w:rsid w:val="00BB70C4"/>
    <w:rsid w:val="00BC0829"/>
    <w:rsid w:val="00BE3690"/>
    <w:rsid w:val="00C13DAB"/>
    <w:rsid w:val="00C378DE"/>
    <w:rsid w:val="00C500C8"/>
    <w:rsid w:val="00CA2363"/>
    <w:rsid w:val="00CA339E"/>
    <w:rsid w:val="00CA3DF4"/>
    <w:rsid w:val="00CA5F5C"/>
    <w:rsid w:val="00D06FFE"/>
    <w:rsid w:val="00D138C3"/>
    <w:rsid w:val="00D2017A"/>
    <w:rsid w:val="00D77C7C"/>
    <w:rsid w:val="00DB7A05"/>
    <w:rsid w:val="00DD5A8C"/>
    <w:rsid w:val="00DE0692"/>
    <w:rsid w:val="00E22868"/>
    <w:rsid w:val="00E3315A"/>
    <w:rsid w:val="00E51330"/>
    <w:rsid w:val="00E72852"/>
    <w:rsid w:val="00EF460E"/>
    <w:rsid w:val="00F03DEE"/>
    <w:rsid w:val="00F3635A"/>
    <w:rsid w:val="00F837E2"/>
    <w:rsid w:val="00FB34E2"/>
    <w:rsid w:val="00FC137D"/>
    <w:rsid w:val="00FD34C8"/>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www.youtube.com/watch?v=EQ6UKCftHCE" TargetMode="External"/><Relationship Id="rId7" Type="http://schemas.openxmlformats.org/officeDocument/2006/relationships/hyperlink" Target="https://answers.unity.com/questions/134444/is-it-possible.html)" TargetMode="External"/><Relationship Id="rId8" Type="http://schemas.openxmlformats.org/officeDocument/2006/relationships/hyperlink" Target="http://www.soundsonline.com/composercloud)" TargetMode="External"/><Relationship Id="rId9" Type="http://schemas.openxmlformats.org/officeDocument/2006/relationships/hyperlink" Target="https://www.youtube.com/watch?v=P-48TIWBQyg"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F380A5-1692-AA4A-BD64-E8F196FEB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7</Pages>
  <Words>3193</Words>
  <Characters>18202</Characters>
  <Application>Microsoft Macintosh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85</cp:revision>
  <dcterms:created xsi:type="dcterms:W3CDTF">2018-02-14T06:00:00Z</dcterms:created>
  <dcterms:modified xsi:type="dcterms:W3CDTF">2018-05-29T16:20:00Z</dcterms:modified>
</cp:coreProperties>
</file>